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a3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521e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1137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21:59Z</dcterms:created>
  <dcterms:modified xsi:type="dcterms:W3CDTF">2017-01-28T16:21:59Z</dcterms:modified>
</cp:coreProperties>
</file>